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y Glasco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lasco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18 North Oshkosh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acyglascot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069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 Glasc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 Glasco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